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6A4EF" w14:textId="77777777" w:rsidR="004D18BE" w:rsidRPr="003E3DC2" w:rsidRDefault="004D18BE" w:rsidP="009B7B94">
      <w:pPr>
        <w:pStyle w:val="Heading1"/>
      </w:pPr>
      <w:r w:rsidRPr="003E3DC2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3E3DC2" w14:paraId="6CE87597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25A2317A" w14:textId="77777777" w:rsidR="00D3033E" w:rsidRPr="003E3DC2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A50E831" w14:textId="173D1054" w:rsidR="00D3033E" w:rsidRPr="003E3DC2" w:rsidRDefault="00BE3275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eastAsiaTheme="majorEastAsia" w:hAnsiTheme="majorBidi" w:cstheme="majorBidi"/>
                <w:b/>
                <w:bCs/>
              </w:rPr>
              <w:t>Tourism Management (Level-</w:t>
            </w:r>
            <w:r w:rsidR="003E3DC2" w:rsidRPr="003E3DC2">
              <w:rPr>
                <w:rFonts w:asciiTheme="majorBidi" w:eastAsiaTheme="majorEastAsia" w:hAnsiTheme="majorBidi" w:cstheme="majorBidi"/>
                <w:b/>
                <w:bCs/>
              </w:rPr>
              <w:t xml:space="preserve"> 4)</w:t>
            </w:r>
          </w:p>
        </w:tc>
      </w:tr>
      <w:tr w:rsidR="00D3033E" w:rsidRPr="003E3DC2" w14:paraId="13A32BAA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2CF4213C" w14:textId="77777777" w:rsidR="00D3033E" w:rsidRPr="003E3DC2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2CABCC8C" w14:textId="77777777" w:rsidR="002778A2" w:rsidRPr="003E3DC2" w:rsidRDefault="002778A2" w:rsidP="002778A2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Promote Tourism Products &amp; Services</w:t>
            </w:r>
          </w:p>
          <w:p w14:paraId="55D2D0DA" w14:textId="77777777" w:rsidR="00D3033E" w:rsidRPr="003E3DC2" w:rsidRDefault="00D3033E" w:rsidP="009E12B4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5551AD" w:rsidRPr="003E3DC2" w14:paraId="473D4A16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75CEE4E2" w14:textId="77777777" w:rsidR="005551AD" w:rsidRPr="003E3DC2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1D2FA0EC" w14:textId="77777777" w:rsidR="005551AD" w:rsidRPr="003E3DC2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3E3DC2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3E3DC2" w14:paraId="4E78F0EF" w14:textId="77777777" w:rsidTr="009B7B94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5500B5B" w14:textId="77777777" w:rsidR="00D3033E" w:rsidRPr="003E3DC2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3AD061F9" w14:textId="77777777" w:rsidR="00D3033E" w:rsidRPr="003E3DC2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3E3DC2">
              <w:rPr>
                <w:rFonts w:asciiTheme="majorBidi" w:hAnsiTheme="majorBidi" w:cstheme="majorBidi"/>
              </w:rPr>
              <w:t>Name_______________________</w:t>
            </w:r>
            <w:r w:rsidR="00102FED" w:rsidRPr="003E3DC2">
              <w:rPr>
                <w:rFonts w:asciiTheme="majorBidi" w:hAnsiTheme="majorBidi" w:cstheme="majorBidi"/>
              </w:rPr>
              <w:t>________</w:t>
            </w:r>
            <w:r w:rsidR="001821E9" w:rsidRPr="003E3DC2">
              <w:rPr>
                <w:rFonts w:asciiTheme="majorBidi" w:hAnsiTheme="majorBidi" w:cstheme="majorBidi"/>
              </w:rPr>
              <w:t>_</w:t>
            </w:r>
            <w:r w:rsidR="00102FED" w:rsidRPr="003E3DC2">
              <w:rPr>
                <w:rFonts w:asciiTheme="majorBidi" w:hAnsiTheme="majorBidi" w:cstheme="majorBidi"/>
              </w:rPr>
              <w:t>______________________</w:t>
            </w:r>
          </w:p>
          <w:p w14:paraId="674B64F9" w14:textId="77777777" w:rsidR="00D3033E" w:rsidRPr="003E3DC2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526D844A" w14:textId="77777777" w:rsidR="00D3033E" w:rsidRPr="003E3DC2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3E3DC2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3E3DC2">
              <w:rPr>
                <w:rFonts w:asciiTheme="majorBidi" w:hAnsiTheme="majorBidi" w:cstheme="majorBidi"/>
              </w:rPr>
              <w:t>_</w:t>
            </w:r>
            <w:r w:rsidRPr="003E3DC2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3E3DC2" w14:paraId="4FDE61B7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0BFE9CD" w14:textId="77777777" w:rsidR="00D3033E" w:rsidRPr="003E3DC2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2D79234F" w14:textId="77777777" w:rsidR="00D3033E" w:rsidRPr="003E3DC2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1B4C4C44" w14:textId="5FA2CB80" w:rsidR="00D3033E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3E3DC2">
              <w:rPr>
                <w:rFonts w:asciiTheme="majorBidi" w:hAnsiTheme="majorBidi" w:cstheme="majorBidi"/>
                <w:b/>
              </w:rPr>
              <w:t>standard,</w:t>
            </w:r>
            <w:r w:rsidRPr="003E3DC2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 w:rsidRPr="003E3DC2">
              <w:rPr>
                <w:rFonts w:asciiTheme="majorBidi" w:hAnsiTheme="majorBidi" w:cstheme="majorBidi"/>
                <w:b/>
              </w:rPr>
              <w:t xml:space="preserve">a </w:t>
            </w:r>
            <w:r w:rsidRPr="003E3DC2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0365E65D" w14:textId="77777777" w:rsidR="003E3DC2" w:rsidRPr="003E3DC2" w:rsidRDefault="003E3DC2" w:rsidP="009B7B94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20346B2B" w14:textId="77777777" w:rsidR="003E3DC2" w:rsidRPr="00A80FD0" w:rsidRDefault="003E3DC2" w:rsidP="003E3DC2">
            <w:pPr>
              <w:pStyle w:val="ListParagraph"/>
              <w:numPr>
                <w:ilvl w:val="0"/>
                <w:numId w:val="47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160001A1" w14:textId="77777777" w:rsidR="003E3DC2" w:rsidRPr="00A80FD0" w:rsidRDefault="003E3DC2" w:rsidP="003E3DC2">
            <w:pPr>
              <w:pStyle w:val="ListParagraph"/>
              <w:numPr>
                <w:ilvl w:val="0"/>
                <w:numId w:val="47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2B9A0C80" w14:textId="62E4F464" w:rsidR="00BE3275" w:rsidRPr="003E3DC2" w:rsidRDefault="003E3DC2" w:rsidP="003E3DC2">
            <w:pPr>
              <w:pStyle w:val="ListParagraph"/>
              <w:numPr>
                <w:ilvl w:val="0"/>
                <w:numId w:val="47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</w:tc>
      </w:tr>
      <w:tr w:rsidR="009B7B94" w:rsidRPr="003E3DC2" w14:paraId="782F3233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215793CE" w14:textId="77777777" w:rsidR="009B7B94" w:rsidRPr="003E3DC2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7CE1603" w14:textId="77777777" w:rsidR="009B7B94" w:rsidRPr="003E3DC2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3E3DC2" w14:paraId="4B6E3F56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5A5C8CF" w14:textId="77777777" w:rsidR="009B7B94" w:rsidRPr="003E3DC2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0B920C60" w14:textId="77777777" w:rsidR="009B7B94" w:rsidRDefault="009B7B94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5549BD8A" w14:textId="77777777" w:rsidR="003E3DC2" w:rsidRDefault="003E3DC2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08F93C11" w14:textId="4BCDCE24" w:rsidR="003E3DC2" w:rsidRDefault="003E3DC2" w:rsidP="003E3DC2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  <w:p w14:paraId="4D219382" w14:textId="77777777" w:rsidR="003E3DC2" w:rsidRPr="003E3DC2" w:rsidRDefault="003E3DC2" w:rsidP="003E3DC2">
            <w:pPr>
              <w:rPr>
                <w:rFonts w:asciiTheme="majorBidi" w:eastAsia="Times New Roman" w:hAnsiTheme="majorBidi" w:cstheme="majorBidi"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color w:val="222222"/>
              </w:rPr>
              <w:t>Choose any one tourist site (Thar, Quetta, Murree, Kaghan, Hunza) and design following:</w:t>
            </w:r>
          </w:p>
          <w:p w14:paraId="1C24C9DB" w14:textId="4F3F60F3" w:rsidR="003E3DC2" w:rsidRDefault="003E3DC2" w:rsidP="003E3DC2">
            <w:pPr>
              <w:pStyle w:val="ListParagraph"/>
              <w:numPr>
                <w:ilvl w:val="1"/>
                <w:numId w:val="48"/>
              </w:numPr>
              <w:ind w:left="1084"/>
              <w:rPr>
                <w:rFonts w:asciiTheme="majorBidi" w:eastAsia="Times New Roman" w:hAnsiTheme="majorBidi" w:cstheme="majorBidi"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color w:val="222222"/>
              </w:rPr>
              <w:t>Content of pamphlet</w:t>
            </w:r>
          </w:p>
          <w:p w14:paraId="041597D3" w14:textId="1ED43D46" w:rsidR="003E3DC2" w:rsidRPr="003E3DC2" w:rsidRDefault="003E3DC2" w:rsidP="003E3DC2">
            <w:pPr>
              <w:pStyle w:val="ListParagraph"/>
              <w:numPr>
                <w:ilvl w:val="1"/>
                <w:numId w:val="48"/>
              </w:numPr>
              <w:ind w:left="1084"/>
              <w:rPr>
                <w:rFonts w:asciiTheme="majorBidi" w:eastAsia="Times New Roman" w:hAnsiTheme="majorBidi" w:cstheme="majorBidi"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color w:val="222222"/>
              </w:rPr>
              <w:t>Social Media post</w:t>
            </w:r>
          </w:p>
        </w:tc>
      </w:tr>
      <w:tr w:rsidR="009B7B94" w:rsidRPr="003E3DC2" w14:paraId="24101F0D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F809D3B" w14:textId="77777777" w:rsidR="009B7B94" w:rsidRPr="003E3DC2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4F69A76B" w14:textId="05805E65" w:rsidR="003E3DC2" w:rsidRPr="003E3DC2" w:rsidRDefault="003E3DC2" w:rsidP="003E3DC2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  <w:p w14:paraId="22E89A34" w14:textId="77777777" w:rsidR="003E3DC2" w:rsidRDefault="003E3DC2" w:rsidP="003E3DC2">
            <w:pPr>
              <w:pStyle w:val="ListParagraph"/>
              <w:numPr>
                <w:ilvl w:val="0"/>
                <w:numId w:val="45"/>
              </w:numPr>
              <w:rPr>
                <w:rFonts w:asciiTheme="majorBidi" w:eastAsia="Times New Roman" w:hAnsiTheme="majorBidi" w:cstheme="majorBidi"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color w:val="222222"/>
              </w:rPr>
              <w:t>Determine and elaborate tourism products and services</w:t>
            </w:r>
          </w:p>
          <w:p w14:paraId="507093BB" w14:textId="77777777" w:rsidR="003E3DC2" w:rsidRDefault="003E3DC2" w:rsidP="003E3DC2">
            <w:pPr>
              <w:pStyle w:val="ListParagraph"/>
              <w:numPr>
                <w:ilvl w:val="0"/>
                <w:numId w:val="45"/>
              </w:num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 xml:space="preserve">Determine the software for designing the </w:t>
            </w:r>
            <w:r w:rsidRPr="003E3DC2">
              <w:rPr>
                <w:rFonts w:asciiTheme="majorBidi" w:eastAsia="Times New Roman" w:hAnsiTheme="majorBidi" w:cstheme="majorBidi"/>
                <w:color w:val="222222"/>
              </w:rPr>
              <w:t>pamphlet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  <w:p w14:paraId="2348346E" w14:textId="016AB830" w:rsidR="003E3DC2" w:rsidRPr="003E3DC2" w:rsidRDefault="003E3DC2" w:rsidP="003E3DC2">
            <w:pPr>
              <w:pStyle w:val="ListParagraph"/>
              <w:numPr>
                <w:ilvl w:val="0"/>
                <w:numId w:val="45"/>
              </w:num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 xml:space="preserve">Identify the content for </w:t>
            </w:r>
            <w:r w:rsidRPr="003E3DC2">
              <w:rPr>
                <w:rFonts w:asciiTheme="majorBidi" w:eastAsia="Times New Roman" w:hAnsiTheme="majorBidi" w:cstheme="majorBidi"/>
                <w:color w:val="222222"/>
              </w:rPr>
              <w:t>pamphlet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</w:tc>
      </w:tr>
    </w:tbl>
    <w:p w14:paraId="32A8A368" w14:textId="77777777" w:rsidR="004D18BE" w:rsidRPr="003E3DC2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A919611" w14:textId="77777777" w:rsidR="00FB4A61" w:rsidRPr="003E3DC2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E36B005" w14:textId="77777777" w:rsidR="00FB4A61" w:rsidRPr="003E3DC2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30B58E0" w14:textId="77777777" w:rsidR="00BA3CEA" w:rsidRPr="003E3DC2" w:rsidRDefault="00BA3CE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5D77E5" w14:textId="77777777" w:rsidR="00EB4C38" w:rsidRPr="003E3DC2" w:rsidRDefault="00EB4C38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DCD62F6" w14:textId="0EC836FA" w:rsidR="00EB4C38" w:rsidRDefault="00EB4C38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1F1CA52" w14:textId="23EB79CB" w:rsidR="003E3DC2" w:rsidRDefault="003E3DC2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BAC1799" w14:textId="14BA91E2" w:rsidR="003E3DC2" w:rsidRDefault="003E3DC2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47B3F8D" w14:textId="1741E3C2" w:rsidR="003E3DC2" w:rsidRDefault="003E3DC2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CB53A8" w14:textId="77777777" w:rsidR="003E3DC2" w:rsidRPr="003E3DC2" w:rsidRDefault="003E3DC2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B5A37E2" w14:textId="77777777" w:rsidR="004D18BE" w:rsidRPr="003E3DC2" w:rsidRDefault="004D18BE" w:rsidP="009B7B94">
      <w:pPr>
        <w:pStyle w:val="Heading1"/>
      </w:pPr>
      <w:r w:rsidRPr="003E3DC2"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3E3DC2" w14:paraId="1E4F551A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F1E9BA4" w14:textId="77777777" w:rsidR="00873899" w:rsidRPr="003E3DC2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3E3DC2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2445A172" w14:textId="77777777" w:rsidR="00873899" w:rsidRPr="003E3DC2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3E3DC2" w14:paraId="44C35237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480933F" w14:textId="77777777" w:rsidR="00873899" w:rsidRPr="003E3DC2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3E3DC2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339DB8B2" w14:textId="77777777" w:rsidR="00873899" w:rsidRPr="003E3DC2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3E3DC2" w:rsidRPr="003E3DC2" w14:paraId="23427ADE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1435E1BF" w14:textId="77777777" w:rsidR="003E3DC2" w:rsidRPr="003E3DC2" w:rsidRDefault="003E3DC2" w:rsidP="003E3DC2">
            <w:pPr>
              <w:rPr>
                <w:rFonts w:asciiTheme="majorBidi" w:hAnsiTheme="majorBidi" w:cstheme="majorBidi"/>
                <w:b/>
                <w:szCs w:val="28"/>
              </w:rPr>
            </w:pPr>
            <w:r w:rsidRPr="003E3DC2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72222716" w14:textId="405218C3" w:rsidR="003E3DC2" w:rsidRPr="003E3DC2" w:rsidRDefault="003E3DC2" w:rsidP="003E3DC2">
            <w:pPr>
              <w:rPr>
                <w:rFonts w:asciiTheme="majorBidi" w:hAnsiTheme="majorBidi" w:cstheme="majorBidi"/>
                <w:szCs w:val="28"/>
              </w:rPr>
            </w:pPr>
            <w:r w:rsidRPr="003E3DC2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3E3DC2" w:rsidRPr="003E3DC2" w14:paraId="2B69F984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8706480" w14:textId="77777777" w:rsidR="003E3DC2" w:rsidRPr="003E3DC2" w:rsidRDefault="003E3DC2" w:rsidP="003E3DC2">
            <w:pPr>
              <w:rPr>
                <w:rFonts w:asciiTheme="majorBidi" w:hAnsiTheme="majorBidi" w:cstheme="majorBidi"/>
                <w:b/>
                <w:szCs w:val="28"/>
              </w:rPr>
            </w:pPr>
            <w:r w:rsidRPr="003E3DC2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3D78F92D" w14:textId="77777777" w:rsidR="003E3DC2" w:rsidRPr="003E3DC2" w:rsidRDefault="003E3DC2" w:rsidP="003E3DC2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Promote Tourism Products &amp; Services</w:t>
            </w:r>
          </w:p>
          <w:p w14:paraId="1ACC51C7" w14:textId="288CD29F" w:rsidR="003E3DC2" w:rsidRPr="003E3DC2" w:rsidRDefault="003E3DC2" w:rsidP="003E3DC2">
            <w:pPr>
              <w:rPr>
                <w:rFonts w:asciiTheme="majorBidi" w:hAnsiTheme="majorBidi" w:cstheme="majorBidi"/>
                <w:bCs/>
                <w:szCs w:val="28"/>
              </w:rPr>
            </w:pPr>
          </w:p>
        </w:tc>
      </w:tr>
      <w:tr w:rsidR="00FB4A61" w:rsidRPr="003E3DC2" w14:paraId="721C13B2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1B95F59A" w14:textId="77777777" w:rsidR="00FB4A61" w:rsidRPr="003E3DC2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3E3DC2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62FBD4B5" w14:textId="77777777" w:rsidR="00FB4A61" w:rsidRPr="003E3DC2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3E3DC2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3E3DC2" w14:paraId="5CD51789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A2C7BBD" w14:textId="77777777" w:rsidR="00873899" w:rsidRPr="003E3DC2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3E3DC2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74552720" w14:textId="77777777" w:rsidR="003E3DC2" w:rsidRDefault="003E3DC2" w:rsidP="003E3DC2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  <w:p w14:paraId="01CAE154" w14:textId="77777777" w:rsidR="003E3DC2" w:rsidRPr="003E3DC2" w:rsidRDefault="003E3DC2" w:rsidP="003E3DC2">
            <w:pPr>
              <w:rPr>
                <w:rFonts w:asciiTheme="majorBidi" w:eastAsia="Times New Roman" w:hAnsiTheme="majorBidi" w:cstheme="majorBidi"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color w:val="222222"/>
              </w:rPr>
              <w:t>Choose any one tourist site (Thar, Quetta, Murree, Kaghan, Hunza) and design following:</w:t>
            </w:r>
          </w:p>
          <w:p w14:paraId="5F32F9CD" w14:textId="77777777" w:rsidR="003E3DC2" w:rsidRDefault="003E3DC2" w:rsidP="003E3DC2">
            <w:pPr>
              <w:pStyle w:val="ListParagraph"/>
              <w:numPr>
                <w:ilvl w:val="0"/>
                <w:numId w:val="49"/>
              </w:numPr>
              <w:ind w:left="580"/>
              <w:rPr>
                <w:rFonts w:asciiTheme="majorBidi" w:eastAsia="Times New Roman" w:hAnsiTheme="majorBidi" w:cstheme="majorBidi"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color w:val="222222"/>
              </w:rPr>
              <w:t>Content of pamphlet</w:t>
            </w:r>
          </w:p>
          <w:p w14:paraId="60133B41" w14:textId="1E27DA8D" w:rsidR="00873899" w:rsidRPr="003E3DC2" w:rsidRDefault="003E3DC2" w:rsidP="003E3DC2">
            <w:pPr>
              <w:pStyle w:val="ListParagraph"/>
              <w:numPr>
                <w:ilvl w:val="0"/>
                <w:numId w:val="49"/>
              </w:numPr>
              <w:ind w:left="580"/>
              <w:rPr>
                <w:rFonts w:asciiTheme="majorBidi" w:hAnsiTheme="majorBidi" w:cstheme="majorBidi"/>
                <w:szCs w:val="28"/>
              </w:rPr>
            </w:pPr>
            <w:r w:rsidRPr="003E3DC2">
              <w:rPr>
                <w:rFonts w:asciiTheme="majorBidi" w:eastAsia="Times New Roman" w:hAnsiTheme="majorBidi" w:cstheme="majorBidi"/>
                <w:color w:val="222222"/>
              </w:rPr>
              <w:t>Social Media post</w:t>
            </w:r>
            <w:r w:rsidRPr="003E3DC2">
              <w:rPr>
                <w:rFonts w:asciiTheme="majorBidi" w:hAnsiTheme="majorBidi" w:cstheme="majorBidi"/>
                <w:szCs w:val="28"/>
              </w:rPr>
              <w:t xml:space="preserve"> </w:t>
            </w:r>
          </w:p>
        </w:tc>
      </w:tr>
    </w:tbl>
    <w:p w14:paraId="75F4C453" w14:textId="77777777" w:rsidR="004D18BE" w:rsidRPr="003E3DC2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3E3DC2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3E3DC2" w14:paraId="7F821EF3" w14:textId="77777777" w:rsidTr="003E3DC2">
        <w:trPr>
          <w:trHeight w:val="305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4A1C9106" w14:textId="77777777" w:rsidR="004D18BE" w:rsidRPr="003E3DC2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3E3DC2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4F46A2C" w14:textId="77777777" w:rsidR="004D18BE" w:rsidRPr="003E3DC2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6F99EF66" w14:textId="77777777" w:rsidR="004D18BE" w:rsidRPr="003E3DC2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3E3DC2" w:rsidRPr="003E3DC2" w14:paraId="4C5CF1F5" w14:textId="77777777" w:rsidTr="003E3DC2">
        <w:trPr>
          <w:trHeight w:val="144"/>
          <w:jc w:val="center"/>
        </w:trPr>
        <w:tc>
          <w:tcPr>
            <w:tcW w:w="9337" w:type="dxa"/>
            <w:gridSpan w:val="3"/>
            <w:vAlign w:val="center"/>
          </w:tcPr>
          <w:p w14:paraId="4135E9F3" w14:textId="4AF2A4BB" w:rsidR="003E3DC2" w:rsidRPr="003E3DC2" w:rsidRDefault="003E3DC2" w:rsidP="003E3DC2">
            <w:pPr>
              <w:rPr>
                <w:rFonts w:asciiTheme="majorBidi" w:hAnsiTheme="majorBidi" w:cstheme="majorBidi"/>
                <w:noProof/>
              </w:rPr>
            </w:pPr>
            <w:r w:rsidRPr="00225994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</w:tc>
      </w:tr>
      <w:tr w:rsidR="003E3DC2" w:rsidRPr="003E3DC2" w14:paraId="15A23BAB" w14:textId="77777777" w:rsidTr="003E3DC2">
        <w:trPr>
          <w:trHeight w:val="398"/>
          <w:jc w:val="center"/>
        </w:trPr>
        <w:tc>
          <w:tcPr>
            <w:tcW w:w="6817" w:type="dxa"/>
            <w:vAlign w:val="center"/>
          </w:tcPr>
          <w:p w14:paraId="05631AC9" w14:textId="190FDE37" w:rsidR="003E3DC2" w:rsidRPr="003E3DC2" w:rsidRDefault="003E3DC2" w:rsidP="003E3DC2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225994">
              <w:rPr>
                <w:rFonts w:asciiTheme="majorBidi" w:eastAsia="Times New Roman" w:hAnsiTheme="majorBidi" w:cstheme="majorBidi"/>
                <w:color w:val="222222"/>
              </w:rPr>
              <w:t>Determine and elaborate tourism products and services</w:t>
            </w:r>
          </w:p>
        </w:tc>
        <w:tc>
          <w:tcPr>
            <w:tcW w:w="990" w:type="dxa"/>
            <w:vAlign w:val="center"/>
          </w:tcPr>
          <w:p w14:paraId="46074312" w14:textId="77777777" w:rsidR="003E3DC2" w:rsidRPr="003E3DC2" w:rsidRDefault="003E3DC2" w:rsidP="003E3DC2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FA4F045" w14:textId="77777777" w:rsidR="003E3DC2" w:rsidRPr="003E3DC2" w:rsidRDefault="003E3DC2" w:rsidP="003E3DC2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3E3DC2" w:rsidRPr="003E3DC2" w14:paraId="32FD5688" w14:textId="77777777" w:rsidTr="003E3DC2">
        <w:trPr>
          <w:trHeight w:val="398"/>
          <w:jc w:val="center"/>
        </w:trPr>
        <w:tc>
          <w:tcPr>
            <w:tcW w:w="6817" w:type="dxa"/>
            <w:vAlign w:val="center"/>
          </w:tcPr>
          <w:p w14:paraId="3A18A4D0" w14:textId="10CCA326" w:rsidR="003E3DC2" w:rsidRPr="003E3DC2" w:rsidRDefault="003E3DC2" w:rsidP="003E3DC2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225994">
              <w:rPr>
                <w:rFonts w:asciiTheme="majorBidi" w:eastAsia="Times New Roman" w:hAnsiTheme="majorBidi" w:cstheme="majorBidi"/>
                <w:color w:val="222222"/>
              </w:rPr>
              <w:t>Determine the software for designing the pamphlet.</w:t>
            </w:r>
          </w:p>
        </w:tc>
        <w:tc>
          <w:tcPr>
            <w:tcW w:w="990" w:type="dxa"/>
            <w:vAlign w:val="center"/>
          </w:tcPr>
          <w:p w14:paraId="5E779E58" w14:textId="5905CB97" w:rsidR="003E3DC2" w:rsidRPr="003E3DC2" w:rsidRDefault="003E3DC2" w:rsidP="003E3DC2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E028D8E" w14:textId="6C33FA87" w:rsidR="003E3DC2" w:rsidRPr="003E3DC2" w:rsidRDefault="003E3DC2" w:rsidP="003E3DC2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3E3DC2" w:rsidRPr="003E3DC2" w14:paraId="14013D80" w14:textId="77777777" w:rsidTr="003E3DC2">
        <w:trPr>
          <w:trHeight w:val="398"/>
          <w:jc w:val="center"/>
        </w:trPr>
        <w:tc>
          <w:tcPr>
            <w:tcW w:w="6817" w:type="dxa"/>
            <w:vAlign w:val="center"/>
          </w:tcPr>
          <w:p w14:paraId="3BED5FFF" w14:textId="159BA101" w:rsidR="003E3DC2" w:rsidRPr="003E3DC2" w:rsidRDefault="003E3DC2" w:rsidP="003E3DC2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225994">
              <w:rPr>
                <w:rFonts w:asciiTheme="majorBidi" w:eastAsia="Times New Roman" w:hAnsiTheme="majorBidi" w:cstheme="majorBidi"/>
                <w:color w:val="222222"/>
              </w:rPr>
              <w:t>Identify the content for pamphlet.</w:t>
            </w:r>
          </w:p>
        </w:tc>
        <w:tc>
          <w:tcPr>
            <w:tcW w:w="990" w:type="dxa"/>
            <w:vAlign w:val="center"/>
          </w:tcPr>
          <w:p w14:paraId="1C888325" w14:textId="609D04C7" w:rsidR="003E3DC2" w:rsidRPr="003E3DC2" w:rsidRDefault="003E3DC2" w:rsidP="003E3DC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C1BDD30" w14:textId="211EFFC3" w:rsidR="003E3DC2" w:rsidRPr="003E3DC2" w:rsidRDefault="003E3DC2" w:rsidP="003E3DC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0"/>
    </w:tbl>
    <w:p w14:paraId="3CC87608" w14:textId="77777777" w:rsidR="001C1894" w:rsidRPr="003E3DC2" w:rsidRDefault="001C1894">
      <w:pPr>
        <w:rPr>
          <w:rFonts w:asciiTheme="majorBidi" w:hAnsiTheme="majorBidi" w:cstheme="majorBidi"/>
        </w:rPr>
      </w:pPr>
    </w:p>
    <w:p w14:paraId="7164DAC8" w14:textId="77777777" w:rsidR="009B7B94" w:rsidRPr="003E3DC2" w:rsidRDefault="009B7B94">
      <w:pPr>
        <w:rPr>
          <w:rFonts w:asciiTheme="majorBidi" w:hAnsiTheme="majorBidi" w:cstheme="majorBidi"/>
        </w:rPr>
      </w:pPr>
    </w:p>
    <w:p w14:paraId="452A2E9B" w14:textId="77777777" w:rsidR="009B7B94" w:rsidRPr="003E3DC2" w:rsidRDefault="009B7B94">
      <w:pPr>
        <w:rPr>
          <w:rFonts w:asciiTheme="majorBidi" w:hAnsiTheme="majorBidi" w:cstheme="majorBidi"/>
        </w:rPr>
      </w:pPr>
    </w:p>
    <w:p w14:paraId="7E4AC533" w14:textId="77777777" w:rsidR="009B7B94" w:rsidRPr="003E3DC2" w:rsidRDefault="009B7B94">
      <w:pPr>
        <w:rPr>
          <w:rFonts w:asciiTheme="majorBidi" w:hAnsiTheme="majorBidi" w:cstheme="majorBidi"/>
        </w:rPr>
      </w:pPr>
    </w:p>
    <w:p w14:paraId="157C2E04" w14:textId="77777777" w:rsidR="009B7B94" w:rsidRPr="003E3DC2" w:rsidRDefault="009B7B94">
      <w:pPr>
        <w:rPr>
          <w:rFonts w:asciiTheme="majorBidi" w:hAnsiTheme="majorBidi" w:cstheme="majorBidi"/>
        </w:rPr>
      </w:pPr>
    </w:p>
    <w:p w14:paraId="57FE05ED" w14:textId="77777777" w:rsidR="009B7B94" w:rsidRPr="003E3DC2" w:rsidRDefault="009B7B94">
      <w:pPr>
        <w:rPr>
          <w:rFonts w:asciiTheme="majorBidi" w:hAnsiTheme="majorBidi" w:cstheme="majorBidi"/>
        </w:rPr>
      </w:pPr>
    </w:p>
    <w:p w14:paraId="473630F6" w14:textId="77777777" w:rsidR="009B7B94" w:rsidRPr="003E3DC2" w:rsidRDefault="009B7B94">
      <w:pPr>
        <w:rPr>
          <w:rFonts w:asciiTheme="majorBidi" w:hAnsiTheme="majorBidi" w:cstheme="majorBidi"/>
        </w:rPr>
      </w:pPr>
    </w:p>
    <w:p w14:paraId="05011B5F" w14:textId="7E246FBA" w:rsidR="004D18BE" w:rsidRPr="003E3DC2" w:rsidRDefault="003E3DC2">
      <w:pPr>
        <w:rPr>
          <w:rFonts w:asciiTheme="majorBidi" w:hAnsiTheme="majorBidi" w:cstheme="majorBidi"/>
          <w:b/>
          <w:bCs/>
        </w:rPr>
      </w:pPr>
      <w:r w:rsidRPr="003E3DC2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70593E35" wp14:editId="4EB48378">
                <wp:simplePos x="0" y="0"/>
                <wp:positionH relativeFrom="column">
                  <wp:posOffset>67945</wp:posOffset>
                </wp:positionH>
                <wp:positionV relativeFrom="paragraph">
                  <wp:posOffset>250825</wp:posOffset>
                </wp:positionV>
                <wp:extent cx="1515110" cy="286385"/>
                <wp:effectExtent l="0" t="0" r="0" b="0"/>
                <wp:wrapNone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15110" cy="286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B5F5FC" id="Rectangle 5" o:spid="_x0000_s1026" style="position:absolute;margin-left:5.35pt;margin-top:19.75pt;width:119.3pt;height:22.5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" filled="f" stroked="f" strokeweight="2pt"/>
            </w:pict>
          </mc:Fallback>
        </mc:AlternateContent>
      </w:r>
      <w:r w:rsidR="004D18BE" w:rsidRPr="003E3DC2">
        <w:rPr>
          <w:rFonts w:asciiTheme="majorBidi" w:hAnsiTheme="majorBidi" w:cstheme="majorBidi"/>
          <w:b/>
          <w:bCs/>
        </w:rPr>
        <w:t>Candidate’</w:t>
      </w:r>
      <w:r w:rsidR="00023E92" w:rsidRPr="003E3DC2">
        <w:rPr>
          <w:rFonts w:asciiTheme="majorBidi" w:hAnsiTheme="majorBidi" w:cstheme="majorBidi"/>
          <w:b/>
          <w:bCs/>
        </w:rPr>
        <w:t xml:space="preserve">s Signature__________________ </w:t>
      </w:r>
      <w:r w:rsidR="004D18BE" w:rsidRPr="003E3DC2">
        <w:rPr>
          <w:rFonts w:asciiTheme="majorBidi" w:hAnsiTheme="majorBidi" w:cstheme="majorBidi"/>
          <w:b/>
          <w:bCs/>
        </w:rPr>
        <w:t>Assessor’</w:t>
      </w:r>
      <w:r w:rsidR="00023E92" w:rsidRPr="003E3DC2">
        <w:rPr>
          <w:rFonts w:asciiTheme="majorBidi" w:hAnsiTheme="majorBidi" w:cstheme="majorBidi"/>
          <w:b/>
          <w:bCs/>
        </w:rPr>
        <w:t>s Signature____________________</w:t>
      </w:r>
    </w:p>
    <w:p w14:paraId="1683C25D" w14:textId="05684ABD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3E3DC2">
        <w:rPr>
          <w:rFonts w:asciiTheme="majorBidi" w:hAnsiTheme="majorBidi" w:cstheme="majorBidi"/>
          <w:b/>
          <w:bCs/>
        </w:rPr>
        <w:t xml:space="preserve">Date: </w:t>
      </w:r>
      <w:r w:rsidR="00DA03FD" w:rsidRPr="003E3DC2">
        <w:rPr>
          <w:rFonts w:asciiTheme="majorBidi" w:hAnsiTheme="majorBidi" w:cstheme="majorBidi"/>
          <w:b/>
          <w:bCs/>
        </w:rPr>
        <w:t>_______________________________</w:t>
      </w:r>
    </w:p>
    <w:p w14:paraId="0D07EA50" w14:textId="1D2E322B" w:rsidR="003E3DC2" w:rsidRDefault="003E3DC2" w:rsidP="00DA03FD">
      <w:pPr>
        <w:rPr>
          <w:rFonts w:asciiTheme="majorBidi" w:hAnsiTheme="majorBidi" w:cstheme="majorBidi"/>
          <w:b/>
          <w:bCs/>
        </w:rPr>
      </w:pPr>
    </w:p>
    <w:p w14:paraId="10474DFA" w14:textId="1A8725B2" w:rsidR="003E3DC2" w:rsidRDefault="003E3DC2" w:rsidP="00DA03FD">
      <w:pPr>
        <w:rPr>
          <w:rFonts w:asciiTheme="majorBidi" w:hAnsiTheme="majorBidi" w:cstheme="majorBidi"/>
          <w:b/>
          <w:bCs/>
        </w:rPr>
      </w:pPr>
    </w:p>
    <w:p w14:paraId="4DBDE824" w14:textId="097F9C0D" w:rsidR="003E3DC2" w:rsidRDefault="003E3DC2" w:rsidP="00DA03FD">
      <w:pPr>
        <w:rPr>
          <w:rFonts w:asciiTheme="majorBidi" w:hAnsiTheme="majorBidi" w:cstheme="majorBidi"/>
          <w:b/>
          <w:bCs/>
        </w:rPr>
      </w:pPr>
    </w:p>
    <w:p w14:paraId="7F925292" w14:textId="2B769F8E" w:rsidR="003E3DC2" w:rsidRDefault="003E3DC2" w:rsidP="00DA03FD">
      <w:pPr>
        <w:rPr>
          <w:rFonts w:asciiTheme="majorBidi" w:hAnsiTheme="majorBidi" w:cstheme="majorBidi"/>
          <w:b/>
          <w:bCs/>
        </w:rPr>
      </w:pPr>
    </w:p>
    <w:p w14:paraId="57C41BC3" w14:textId="77777777" w:rsidR="00C05385" w:rsidRPr="003E3DC2" w:rsidRDefault="00C05385" w:rsidP="009B7B94">
      <w:pPr>
        <w:pStyle w:val="Heading1"/>
      </w:pPr>
      <w:r w:rsidRPr="003E3DC2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3E3DC2" w:rsidRPr="003E3DC2" w14:paraId="4420E1DA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1969E79A" w14:textId="77777777" w:rsidR="003E3DC2" w:rsidRPr="003E3DC2" w:rsidRDefault="003E3DC2" w:rsidP="003E3DC2">
            <w:pPr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0EE6B7AB" w14:textId="69861987" w:rsidR="003E3DC2" w:rsidRPr="003E3DC2" w:rsidRDefault="003E3DC2" w:rsidP="003E3DC2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3E3DC2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3E3DC2" w:rsidRPr="003E3DC2" w14:paraId="0FF050B4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C855405" w14:textId="77777777" w:rsidR="003E3DC2" w:rsidRPr="003E3DC2" w:rsidRDefault="003E3DC2" w:rsidP="003E3DC2">
            <w:pPr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623705C5" w14:textId="77777777" w:rsidR="003E3DC2" w:rsidRPr="003E3DC2" w:rsidRDefault="003E3DC2" w:rsidP="003E3DC2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Promote Tourism Products &amp; Services</w:t>
            </w:r>
          </w:p>
          <w:p w14:paraId="61F505E7" w14:textId="588E3293" w:rsidR="003E3DC2" w:rsidRPr="003E3DC2" w:rsidRDefault="003E3DC2" w:rsidP="003E3DC2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</w:p>
        </w:tc>
      </w:tr>
      <w:tr w:rsidR="00FB4A61" w:rsidRPr="003E3DC2" w14:paraId="4C356CE2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1154BE71" w14:textId="77777777" w:rsidR="00FB4A61" w:rsidRPr="003E3DC2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7B1ABF9A" w14:textId="77777777" w:rsidR="00FB4A61" w:rsidRPr="003E3DC2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3E3DC2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3E3DC2" w14:paraId="1EB70BB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9EF058" w14:textId="77777777" w:rsidR="00FB4A61" w:rsidRPr="003E3DC2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44773C6E" w14:textId="77777777" w:rsidR="00FB4A61" w:rsidRPr="003E3DC2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 w:rsidRPr="003E3DC2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D562759" w14:textId="77777777" w:rsidR="00FB4A61" w:rsidRPr="003E3DC2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D303D93" w14:textId="77777777" w:rsidR="00FB4A61" w:rsidRPr="003E3DC2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3E3DC2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3E3DC2" w14:paraId="7102D34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6F4A3B9B" w14:textId="77777777" w:rsidR="00FB4A61" w:rsidRPr="003E3DC2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0DDDA35F" w14:textId="77777777" w:rsidR="009B7B94" w:rsidRPr="003E3DC2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AD122F2" w14:textId="2543ED57" w:rsidR="00FB4A61" w:rsidRPr="003E3DC2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3E3DC2" w:rsidRPr="003E3DC2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2AB46ED7" wp14:editId="450D2B53">
                      <wp:extent cx="177800" cy="120650"/>
                      <wp:effectExtent l="8255" t="10160" r="13970" b="12065"/>
                      <wp:docPr id="6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AEA8FB4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3E3DC2" w:rsidRPr="003E3DC2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7961274F" wp14:editId="0200D79E">
                      <wp:extent cx="177800" cy="120650"/>
                      <wp:effectExtent l="14605" t="7620" r="7620" b="14605"/>
                      <wp:docPr id="5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A73C986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14365092" w14:textId="77777777" w:rsidR="00FB4A61" w:rsidRPr="003E3DC2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2BD9C6D" w14:textId="77777777" w:rsidR="00FB4A61" w:rsidRPr="003E3DC2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 w:rsidRPr="003E3DC2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F26BB98" w14:textId="77777777" w:rsidR="00FB4A61" w:rsidRPr="003E3DC2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BF78053" w14:textId="77777777" w:rsidR="00FB4A61" w:rsidRPr="003E3DC2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3E3DC2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3E3DC2">
              <w:rPr>
                <w:rFonts w:asciiTheme="majorBidi" w:hAnsiTheme="majorBidi" w:cstheme="majorBidi"/>
                <w:b/>
                <w:bCs/>
                <w:szCs w:val="32"/>
              </w:rPr>
              <w:t>Signature: ___________________</w:t>
            </w:r>
          </w:p>
        </w:tc>
      </w:tr>
    </w:tbl>
    <w:p w14:paraId="147056E9" w14:textId="77777777" w:rsidR="009B7B94" w:rsidRPr="003E3DC2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34C2F5E6" w14:textId="77777777" w:rsidR="009B7B94" w:rsidRPr="003E3DC2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36603672" w14:textId="77777777" w:rsidR="00C05385" w:rsidRPr="003E3DC2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3E3DC2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24158E9B" w14:textId="77777777" w:rsidR="009B7B94" w:rsidRPr="003E3DC2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3E3DC2" w14:paraId="19B0EC8F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6A0C85F4" w14:textId="77777777" w:rsidR="00C05385" w:rsidRPr="003E3DC2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7D7BE3F0" w14:textId="77777777" w:rsidR="00C05385" w:rsidRPr="003E3DC2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14E46986" w14:textId="77777777" w:rsidR="00C05385" w:rsidRPr="003E3DC2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3E3DC2" w14:paraId="1E2B7D68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36FEA3D" w14:textId="77777777" w:rsidR="00C05385" w:rsidRPr="003E3DC2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6779FA27" w14:textId="77777777" w:rsidR="00C05385" w:rsidRPr="003E3DC2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4D7E9BC2" w14:textId="77777777" w:rsidR="00C05385" w:rsidRPr="003E3DC2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0D2A4968" w14:textId="77777777" w:rsidR="00C05385" w:rsidRPr="003E3DC2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2A4ECBC9" w14:textId="77777777" w:rsidR="00C05385" w:rsidRPr="003E3DC2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2BECAFEB" w14:textId="77777777" w:rsidR="00C05385" w:rsidRPr="003E3DC2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3225924E" w14:textId="77777777" w:rsidR="00C05385" w:rsidRPr="003E3DC2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666A7C32" w14:textId="77777777" w:rsidR="00C05385" w:rsidRPr="003E3DC2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3E3DC2" w14:paraId="2E898654" w14:textId="77777777" w:rsidTr="009B7B94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0576C033" w14:textId="77777777" w:rsidR="00C05385" w:rsidRPr="003E3DC2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7B80798" w14:textId="77777777" w:rsidR="00C05385" w:rsidRPr="003E3DC2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2A082C5C" w14:textId="77777777" w:rsidR="00C05385" w:rsidRPr="003E3DC2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566" w:type="dxa"/>
          </w:tcPr>
          <w:p w14:paraId="169A8C9B" w14:textId="77777777" w:rsidR="00C05385" w:rsidRPr="003E3DC2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4210DF37" w14:textId="77777777" w:rsidR="00C05385" w:rsidRPr="003E3DC2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C5010B5" w14:textId="77777777" w:rsidR="00C05385" w:rsidRPr="003E3DC2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69DAD6B" w14:textId="77777777" w:rsidR="00C05385" w:rsidRPr="003E3DC2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2A12CE85" w14:textId="77777777" w:rsidR="00C05385" w:rsidRPr="003E3DC2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3E3DC2" w14:paraId="5EFD0F2E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CF31F54" w14:textId="77777777" w:rsidR="000D4B6F" w:rsidRPr="003E3DC2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4605B90D" w14:textId="77777777" w:rsidR="000D4B6F" w:rsidRPr="003E3DC2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6498F1FA" w14:textId="77777777" w:rsidR="000D4B6F" w:rsidRPr="003E3DC2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5A87DDE2" w14:textId="77777777" w:rsidR="000D4B6F" w:rsidRPr="003E3DC2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29580DAE" w14:textId="77777777" w:rsidR="000D4B6F" w:rsidRPr="003E3DC2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3211993D" w14:textId="77777777" w:rsidR="000D4B6F" w:rsidRPr="003E3DC2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8308882" w14:textId="77777777" w:rsidR="000D4B6F" w:rsidRPr="003E3DC2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28F1CAC7" w14:textId="77777777" w:rsidR="000D4B6F" w:rsidRPr="003E3DC2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3E3DC2" w14:paraId="1DDA1FC0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2D3C3E37" w14:textId="77777777" w:rsidR="000D4B6F" w:rsidRPr="003E3DC2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7B2B8A09" w14:textId="77777777" w:rsidR="000D4B6F" w:rsidRPr="003E3DC2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505B751A" w14:textId="77777777" w:rsidR="000D4B6F" w:rsidRPr="003E3DC2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5FA84DC5" w14:textId="77777777" w:rsidR="000D4B6F" w:rsidRPr="003E3DC2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56BC6AE9" w14:textId="77777777" w:rsidR="000D4B6F" w:rsidRPr="003E3DC2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55E5F83" w14:textId="77777777" w:rsidR="000D4B6F" w:rsidRPr="003E3DC2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082E986" w14:textId="77777777" w:rsidR="000D4B6F" w:rsidRPr="003E3DC2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194597B8" w14:textId="77777777" w:rsidR="000D4B6F" w:rsidRPr="003E3DC2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5400BB2D" w14:textId="77777777" w:rsidR="00C05385" w:rsidRPr="003E3DC2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B19908E" w14:textId="77777777" w:rsidR="00C05385" w:rsidRPr="003E3DC2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3E3DC2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ECB5DF1" w14:textId="77777777" w:rsidR="00C05385" w:rsidRPr="003E3DC2" w:rsidRDefault="00C05385" w:rsidP="009B7B94">
      <w:pPr>
        <w:pStyle w:val="Heading1"/>
      </w:pPr>
      <w:r w:rsidRPr="003E3DC2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3E3DC2" w14:paraId="3FD407BF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3ADFD5E5" w14:textId="77777777" w:rsidR="00830A75" w:rsidRPr="003E3DC2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60743CE9" w14:textId="77777777" w:rsidR="003E3DC2" w:rsidRDefault="003E3DC2" w:rsidP="003E3DC2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  <w:p w14:paraId="6651A324" w14:textId="77777777" w:rsidR="003E3DC2" w:rsidRPr="003E3DC2" w:rsidRDefault="003E3DC2" w:rsidP="003E3DC2">
            <w:pPr>
              <w:rPr>
                <w:rFonts w:asciiTheme="majorBidi" w:eastAsia="Times New Roman" w:hAnsiTheme="majorBidi" w:cstheme="majorBidi"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color w:val="222222"/>
              </w:rPr>
              <w:t>Choose any one tourist site (Thar, Quetta, Murree, Kaghan, Hunza) and design following:</w:t>
            </w:r>
          </w:p>
          <w:p w14:paraId="64EC7684" w14:textId="77777777" w:rsidR="003E3DC2" w:rsidRDefault="003E3DC2" w:rsidP="003E3DC2">
            <w:pPr>
              <w:pStyle w:val="ListParagraph"/>
              <w:numPr>
                <w:ilvl w:val="0"/>
                <w:numId w:val="50"/>
              </w:numPr>
              <w:rPr>
                <w:rFonts w:asciiTheme="majorBidi" w:eastAsia="Times New Roman" w:hAnsiTheme="majorBidi" w:cstheme="majorBidi"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color w:val="222222"/>
              </w:rPr>
              <w:t>Content of pamphlet</w:t>
            </w:r>
          </w:p>
          <w:p w14:paraId="60192602" w14:textId="5E8B8902" w:rsidR="00830A75" w:rsidRPr="003E3DC2" w:rsidRDefault="003E3DC2" w:rsidP="003E3DC2">
            <w:pPr>
              <w:pStyle w:val="ListParagraph"/>
              <w:numPr>
                <w:ilvl w:val="0"/>
                <w:numId w:val="50"/>
              </w:num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3E3DC2">
              <w:rPr>
                <w:rFonts w:asciiTheme="majorBidi" w:eastAsia="Times New Roman" w:hAnsiTheme="majorBidi" w:cstheme="majorBidi"/>
                <w:color w:val="222222"/>
              </w:rPr>
              <w:t>Social Media post</w:t>
            </w:r>
            <w:r w:rsidRPr="003E3DC2">
              <w:rPr>
                <w:rFonts w:asciiTheme="majorBidi" w:hAnsiTheme="majorBidi" w:cstheme="majorBidi"/>
                <w:szCs w:val="28"/>
              </w:rPr>
              <w:t xml:space="preserve"> </w:t>
            </w:r>
          </w:p>
        </w:tc>
      </w:tr>
      <w:tr w:rsidR="00830A75" w:rsidRPr="003E3DC2" w14:paraId="0E00DA4C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43A0F3E" w14:textId="77777777" w:rsidR="00830A75" w:rsidRPr="003E3DC2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 w:rsidRPr="003E3DC2">
              <w:rPr>
                <w:rFonts w:asciiTheme="majorBidi" w:hAnsiTheme="majorBidi" w:cstheme="majorBidi"/>
                <w:b/>
              </w:rPr>
              <w:t xml:space="preserve">the </w:t>
            </w:r>
            <w:r w:rsidRPr="003E3DC2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026783BC" w14:textId="77777777" w:rsidR="00830A75" w:rsidRPr="003E3DC2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8357E57" w14:textId="77777777" w:rsidR="00830A75" w:rsidRPr="003E3DC2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173CAE8B" w14:textId="77777777" w:rsidR="00830A75" w:rsidRPr="003E3DC2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3E3DC2" w:rsidRPr="003E3DC2" w14:paraId="7D4B9AC7" w14:textId="77777777" w:rsidTr="00945862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0888A5C1" w14:textId="78E9FBF9" w:rsidR="003E3DC2" w:rsidRPr="003E3DC2" w:rsidRDefault="003E3DC2" w:rsidP="003E3DC2">
            <w:pPr>
              <w:rPr>
                <w:rFonts w:asciiTheme="majorBidi" w:hAnsiTheme="majorBidi" w:cstheme="majorBidi"/>
                <w:noProof/>
              </w:rPr>
            </w:pPr>
            <w:r w:rsidRPr="00225994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</w:tc>
      </w:tr>
      <w:tr w:rsidR="003E3DC2" w:rsidRPr="003E3DC2" w14:paraId="1410C1DB" w14:textId="77777777" w:rsidTr="00E55A96">
        <w:trPr>
          <w:trHeight w:val="398"/>
          <w:jc w:val="center"/>
        </w:trPr>
        <w:tc>
          <w:tcPr>
            <w:tcW w:w="715" w:type="dxa"/>
            <w:vAlign w:val="center"/>
          </w:tcPr>
          <w:p w14:paraId="03A8A3F8" w14:textId="77777777" w:rsidR="003E3DC2" w:rsidRPr="003E3DC2" w:rsidRDefault="003E3DC2" w:rsidP="003E3DC2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77A717CA" w14:textId="29088FCA" w:rsidR="003E3DC2" w:rsidRPr="003E3DC2" w:rsidRDefault="003E3DC2" w:rsidP="003E3DC2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225994">
              <w:rPr>
                <w:rFonts w:asciiTheme="majorBidi" w:eastAsia="Times New Roman" w:hAnsiTheme="majorBidi" w:cstheme="majorBidi"/>
                <w:color w:val="222222"/>
              </w:rPr>
              <w:t>Determine and elaborate tourism products and services</w:t>
            </w:r>
          </w:p>
        </w:tc>
        <w:tc>
          <w:tcPr>
            <w:tcW w:w="1080" w:type="dxa"/>
            <w:vAlign w:val="center"/>
          </w:tcPr>
          <w:p w14:paraId="60489CA5" w14:textId="77777777" w:rsidR="003E3DC2" w:rsidRPr="003E3DC2" w:rsidRDefault="003E3DC2" w:rsidP="003E3DC2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CAE550F" w14:textId="77777777" w:rsidR="003E3DC2" w:rsidRPr="003E3DC2" w:rsidRDefault="003E3DC2" w:rsidP="003E3DC2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702089A" w14:textId="77777777" w:rsidR="003E3DC2" w:rsidRPr="003E3DC2" w:rsidRDefault="003E3DC2" w:rsidP="003E3DC2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3E3DC2" w:rsidRPr="003E3DC2" w14:paraId="30699ABD" w14:textId="77777777" w:rsidTr="00E55A96">
        <w:trPr>
          <w:trHeight w:val="398"/>
          <w:jc w:val="center"/>
        </w:trPr>
        <w:tc>
          <w:tcPr>
            <w:tcW w:w="715" w:type="dxa"/>
            <w:vAlign w:val="center"/>
          </w:tcPr>
          <w:p w14:paraId="587DB0F0" w14:textId="77777777" w:rsidR="003E3DC2" w:rsidRPr="003E3DC2" w:rsidRDefault="003E3DC2" w:rsidP="003E3DC2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68F9CFB6" w14:textId="4881106C" w:rsidR="003E3DC2" w:rsidRPr="003E3DC2" w:rsidRDefault="003E3DC2" w:rsidP="003E3DC2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225994">
              <w:rPr>
                <w:rFonts w:asciiTheme="majorBidi" w:eastAsia="Times New Roman" w:hAnsiTheme="majorBidi" w:cstheme="majorBidi"/>
                <w:color w:val="222222"/>
              </w:rPr>
              <w:t>Determine the software for designing the pamphlet.</w:t>
            </w:r>
          </w:p>
        </w:tc>
        <w:tc>
          <w:tcPr>
            <w:tcW w:w="1080" w:type="dxa"/>
            <w:vAlign w:val="center"/>
          </w:tcPr>
          <w:p w14:paraId="52A261DE" w14:textId="4CA7AAAA" w:rsidR="003E3DC2" w:rsidRPr="003E3DC2" w:rsidRDefault="003E3DC2" w:rsidP="003E3DC2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A9158F1" w14:textId="64989562" w:rsidR="003E3DC2" w:rsidRPr="003E3DC2" w:rsidRDefault="003E3DC2" w:rsidP="003E3DC2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50DE07A" w14:textId="77777777" w:rsidR="003E3DC2" w:rsidRPr="003E3DC2" w:rsidRDefault="003E3DC2" w:rsidP="003E3DC2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3E3DC2" w:rsidRPr="003E3DC2" w14:paraId="5471EDB5" w14:textId="77777777" w:rsidTr="00E55A96">
        <w:trPr>
          <w:trHeight w:val="398"/>
          <w:jc w:val="center"/>
        </w:trPr>
        <w:tc>
          <w:tcPr>
            <w:tcW w:w="715" w:type="dxa"/>
            <w:vAlign w:val="center"/>
          </w:tcPr>
          <w:p w14:paraId="5E620639" w14:textId="77777777" w:rsidR="003E3DC2" w:rsidRPr="003E3DC2" w:rsidRDefault="003E3DC2" w:rsidP="003E3DC2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71959012" w14:textId="1A5FE97C" w:rsidR="003E3DC2" w:rsidRPr="003E3DC2" w:rsidRDefault="003E3DC2" w:rsidP="003E3DC2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225994">
              <w:rPr>
                <w:rFonts w:asciiTheme="majorBidi" w:eastAsia="Times New Roman" w:hAnsiTheme="majorBidi" w:cstheme="majorBidi"/>
                <w:color w:val="222222"/>
              </w:rPr>
              <w:t>Identify the content for pamphlet.</w:t>
            </w:r>
          </w:p>
        </w:tc>
        <w:tc>
          <w:tcPr>
            <w:tcW w:w="1080" w:type="dxa"/>
            <w:vAlign w:val="center"/>
          </w:tcPr>
          <w:p w14:paraId="11C4FACD" w14:textId="23A3C86B" w:rsidR="003E3DC2" w:rsidRPr="003E3DC2" w:rsidRDefault="003E3DC2" w:rsidP="003E3DC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4CD6527A" w14:textId="78710A44" w:rsidR="003E3DC2" w:rsidRPr="003E3DC2" w:rsidRDefault="003E3DC2" w:rsidP="003E3DC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5270183" w14:textId="77777777" w:rsidR="003E3DC2" w:rsidRPr="003E3DC2" w:rsidRDefault="003E3DC2" w:rsidP="003E3DC2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3E3DC2" w14:paraId="20CF5F56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1B920E8" w14:textId="262E8E67" w:rsidR="00830A75" w:rsidRPr="003E3DC2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>Competent</w:t>
            </w:r>
            <w:r w:rsidR="003E3DC2" w:rsidRPr="003E3DC2">
              <w:rPr>
                <w:rFonts w:asciiTheme="majorBidi" w:eastAsiaTheme="minorHAnsi" w:hAnsiTheme="majorBidi" w:cstheme="majorBidi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1D881D47" wp14:editId="109E5BA5">
                      <wp:extent cx="177800" cy="120650"/>
                      <wp:effectExtent l="11430" t="10160" r="10795" b="12065"/>
                      <wp:docPr id="4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3884D3B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26302A31" w14:textId="256EFC06" w:rsidR="00830A75" w:rsidRPr="003E3DC2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3E3DC2" w:rsidRPr="003E3DC2">
              <w:rPr>
                <w:rFonts w:asciiTheme="majorBidi" w:eastAsiaTheme="minorHAnsi" w:hAnsiTheme="majorBidi" w:cstheme="majorBidi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391430A1" wp14:editId="29510D11">
                      <wp:extent cx="177800" cy="120650"/>
                      <wp:effectExtent l="15240" t="10160" r="6985" b="12065"/>
                      <wp:docPr id="3" name="Rectangl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DE0DE8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4E892F4C" w14:textId="77777777" w:rsidR="00C05385" w:rsidRPr="003E3DC2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7FE85444" w14:textId="77777777" w:rsidR="00C05385" w:rsidRPr="003E3DC2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0EF5B6DB" w14:textId="77777777" w:rsidR="00C05385" w:rsidRPr="003E3DC2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0374B6AB" w14:textId="77777777" w:rsidR="00C05385" w:rsidRPr="003E3DC2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2F90800F" w14:textId="77777777" w:rsidR="00A465CF" w:rsidRPr="003E3DC2" w:rsidRDefault="00324317" w:rsidP="00324317">
      <w:pPr>
        <w:rPr>
          <w:rFonts w:asciiTheme="majorBidi" w:hAnsiTheme="majorBidi" w:cstheme="majorBidi"/>
          <w:b/>
          <w:sz w:val="32"/>
        </w:rPr>
      </w:pPr>
      <w:r w:rsidRPr="003E3DC2">
        <w:rPr>
          <w:rFonts w:asciiTheme="majorBidi" w:hAnsiTheme="majorBidi" w:cstheme="majorBidi"/>
          <w:b/>
          <w:sz w:val="32"/>
        </w:rPr>
        <w:br w:type="page"/>
      </w:r>
    </w:p>
    <w:p w14:paraId="558D934B" w14:textId="77777777" w:rsidR="00C05385" w:rsidRPr="003E3DC2" w:rsidRDefault="00C05385" w:rsidP="009B7B94">
      <w:pPr>
        <w:pStyle w:val="Heading1"/>
      </w:pPr>
      <w:r w:rsidRPr="003E3DC2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3E3DC2" w:rsidRPr="003E3DC2" w14:paraId="69D7F9D2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335887E7" w14:textId="77777777" w:rsidR="003E3DC2" w:rsidRPr="003E3DC2" w:rsidRDefault="003E3DC2" w:rsidP="003E3DC2">
            <w:pPr>
              <w:rPr>
                <w:rFonts w:asciiTheme="majorBidi" w:hAnsiTheme="majorBidi" w:cstheme="majorBidi"/>
                <w:b/>
                <w:sz w:val="22"/>
              </w:rPr>
            </w:pPr>
            <w:r w:rsidRPr="003E3DC2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666272B8" w14:textId="15D6D461" w:rsidR="003E3DC2" w:rsidRPr="003E3DC2" w:rsidRDefault="003E3DC2" w:rsidP="003E3DC2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3E3DC2">
              <w:rPr>
                <w:rFonts w:asciiTheme="majorBidi" w:eastAsiaTheme="majorEastAsia" w:hAnsiTheme="majorBidi" w:cstheme="majorBidi"/>
                <w:b/>
                <w:bCs/>
              </w:rPr>
              <w:t>Tourism Management (Level</w:t>
            </w:r>
            <w:r>
              <w:rPr>
                <w:rFonts w:asciiTheme="majorBidi" w:eastAsiaTheme="majorEastAsia" w:hAnsiTheme="majorBidi" w:cstheme="majorBidi"/>
                <w:b/>
                <w:bCs/>
              </w:rPr>
              <w:t xml:space="preserve"> </w:t>
            </w:r>
            <w:r w:rsidRPr="003E3DC2">
              <w:rPr>
                <w:rFonts w:asciiTheme="majorBidi" w:eastAsiaTheme="majorEastAsia" w:hAnsiTheme="majorBidi" w:cstheme="majorBidi"/>
                <w:b/>
                <w:bCs/>
              </w:rPr>
              <w:t>- 4)</w:t>
            </w:r>
          </w:p>
        </w:tc>
      </w:tr>
      <w:tr w:rsidR="003E3DC2" w:rsidRPr="003E3DC2" w14:paraId="3829141E" w14:textId="77777777" w:rsidTr="003E3DC2">
        <w:trPr>
          <w:trHeight w:val="26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1D97EC98" w14:textId="77777777" w:rsidR="003E3DC2" w:rsidRPr="003E3DC2" w:rsidRDefault="003E3DC2" w:rsidP="003E3DC2">
            <w:pPr>
              <w:rPr>
                <w:rFonts w:asciiTheme="majorBidi" w:hAnsiTheme="majorBidi" w:cstheme="majorBidi"/>
                <w:b/>
                <w:sz w:val="22"/>
              </w:rPr>
            </w:pPr>
            <w:r w:rsidRPr="003E3DC2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85C4DFF" w14:textId="6D9E54A5" w:rsidR="003E3DC2" w:rsidRPr="003E3DC2" w:rsidRDefault="003E3DC2" w:rsidP="003E3DC2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Promote Tourism Products &amp; Services</w:t>
            </w:r>
          </w:p>
        </w:tc>
      </w:tr>
      <w:tr w:rsidR="00FB4A61" w:rsidRPr="003E3DC2" w14:paraId="5A4437C6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1AF58CA1" w14:textId="77777777" w:rsidR="00FB4A61" w:rsidRPr="003E3DC2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3E3DC2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5920CC23" w14:textId="77777777" w:rsidR="00FB4A61" w:rsidRPr="003E3DC2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3E3DC2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3E3DC2" w14:paraId="74CA2171" w14:textId="77777777" w:rsidTr="00AD510E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61C97B3" w14:textId="77777777" w:rsidR="009B7B94" w:rsidRPr="003E3DC2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3E3DC2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11F46FAB" w14:textId="77777777" w:rsidR="009B7B94" w:rsidRPr="003E3DC2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696CAB17" w14:textId="77777777" w:rsidR="009B7B94" w:rsidRPr="003E3DC2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8EC857F" w14:textId="77777777" w:rsidR="009B7B94" w:rsidRPr="003E3DC2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3E3DC2" w14:paraId="437C45A5" w14:textId="77777777" w:rsidTr="00AD510E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971D0C2" w14:textId="77777777" w:rsidR="009B7B94" w:rsidRPr="003E3DC2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3E3DC2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6E625ABF" w14:textId="77777777" w:rsidR="009B7B94" w:rsidRPr="003E3DC2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E403B09" w14:textId="7DD37867" w:rsidR="009B7B94" w:rsidRPr="003E3DC2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3E3DC2" w:rsidRPr="003E3DC2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7A4A6893" wp14:editId="380047E9">
                      <wp:extent cx="177800" cy="120650"/>
                      <wp:effectExtent l="12700" t="6350" r="9525" b="6350"/>
                      <wp:docPr id="2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97392E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3E3DC2" w:rsidRPr="003E3DC2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36714FBE" wp14:editId="1A854154">
                      <wp:extent cx="177800" cy="120650"/>
                      <wp:effectExtent l="6350" t="6350" r="15875" b="6350"/>
                      <wp:docPr id="1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92DC5CE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1125A69C" w14:textId="77777777" w:rsidR="009B7B94" w:rsidRPr="003E3DC2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C755615" w14:textId="77777777" w:rsidR="009B7B94" w:rsidRPr="003E3DC2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6C74524C" w14:textId="77777777" w:rsidR="009B7B94" w:rsidRPr="003E3DC2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5861263" w14:textId="77777777" w:rsidR="009B7B94" w:rsidRPr="003E3DC2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3E3DC2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11889114" w14:textId="77777777" w:rsidR="00425267" w:rsidRPr="003E3DC2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3E3DC2" w14:paraId="0AA6CCAA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3F326057" w14:textId="77777777" w:rsidR="00D04DAA" w:rsidRPr="003E3DC2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3E3DC2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3E3DC2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3E3DC2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3E3DC2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3E3DC2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3E3DC2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3E3DC2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3E3DC2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3C064E2E" w14:textId="77777777" w:rsidR="00C05385" w:rsidRPr="003E3DC2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3E3DC2" w14:paraId="43E4C309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58F20BEF" w14:textId="77777777" w:rsidR="00C05385" w:rsidRPr="003E3DC2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3E3DC2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3E3DC2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8C0A5C4" w14:textId="77777777" w:rsidR="00C05385" w:rsidRPr="003E3DC2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3E3DC2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1A43727" w14:textId="77777777" w:rsidR="00C05385" w:rsidRPr="003E3DC2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3E3DC2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3E3DC2" w14:paraId="6C8B45B7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3A1B1174" w14:textId="77777777" w:rsidR="003A63D9" w:rsidRPr="003E3DC2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B79592C" w14:textId="77777777" w:rsidR="003A63D9" w:rsidRPr="003E3DC2" w:rsidRDefault="00897185" w:rsidP="00BB36E6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What are tourism products and services?</w:t>
            </w:r>
          </w:p>
        </w:tc>
        <w:tc>
          <w:tcPr>
            <w:tcW w:w="1435" w:type="dxa"/>
            <w:vMerge w:val="restart"/>
          </w:tcPr>
          <w:p w14:paraId="395EB225" w14:textId="77777777" w:rsidR="003A63D9" w:rsidRPr="003E3DC2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0E50206" w14:textId="77777777" w:rsidR="003A63D9" w:rsidRPr="003E3DC2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3E3DC2" w14:paraId="11936A2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35FE7DC3" w14:textId="77777777" w:rsidR="005278EB" w:rsidRPr="003E3DC2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7F2B5FA7" w14:textId="77777777" w:rsidR="005278EB" w:rsidRPr="003E3DC2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3E018440" w14:textId="77777777" w:rsidR="005278EB" w:rsidRPr="003E3DC2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5B3B6B62" w14:textId="77777777" w:rsidR="005278EB" w:rsidRPr="003E3DC2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3E3DC2" w14:paraId="1284B2D7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5F5CA5BF" w14:textId="77777777" w:rsidR="006B5DAB" w:rsidRPr="003E3DC2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004F7E16" w14:textId="77777777" w:rsidR="006B5DAB" w:rsidRPr="003E3DC2" w:rsidRDefault="00897185" w:rsidP="009E12B4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How can you promote tourism products?</w:t>
            </w:r>
          </w:p>
        </w:tc>
        <w:tc>
          <w:tcPr>
            <w:tcW w:w="1435" w:type="dxa"/>
            <w:vMerge w:val="restart"/>
          </w:tcPr>
          <w:p w14:paraId="04A4C27A" w14:textId="77777777" w:rsidR="006B5DAB" w:rsidRPr="003E3DC2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3FC56371" w14:textId="77777777" w:rsidR="006B5DAB" w:rsidRPr="003E3DC2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3E3DC2" w14:paraId="6FF9A2F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07CDAC10" w14:textId="77777777" w:rsidR="006B5DAB" w:rsidRPr="003E3DC2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784EA000" w14:textId="77777777" w:rsidR="006B5DAB" w:rsidRPr="003E3DC2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7B5D170F" w14:textId="77777777" w:rsidR="006B5DAB" w:rsidRPr="003E3DC2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D4A8C6A" w14:textId="77777777" w:rsidR="006B5DAB" w:rsidRPr="003E3DC2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3E3DC2" w14:paraId="2186781E" w14:textId="77777777" w:rsidTr="00AD510E">
        <w:trPr>
          <w:trHeight w:val="208"/>
          <w:jc w:val="center"/>
        </w:trPr>
        <w:tc>
          <w:tcPr>
            <w:tcW w:w="487" w:type="dxa"/>
            <w:vMerge w:val="restart"/>
          </w:tcPr>
          <w:p w14:paraId="56EE8DA3" w14:textId="77777777" w:rsidR="006B5DAB" w:rsidRPr="003E3DC2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18BC9C3B" w14:textId="77777777" w:rsidR="006B5DAB" w:rsidRPr="003E3DC2" w:rsidRDefault="00ED2FEF" w:rsidP="00ED2FEF">
            <w:pPr>
              <w:rPr>
                <w:rFonts w:asciiTheme="majorBidi" w:hAnsiTheme="majorBidi" w:cstheme="majorBidi"/>
                <w:b/>
                <w:bCs/>
              </w:rPr>
            </w:pPr>
            <w:r w:rsidRPr="003E3DC2">
              <w:rPr>
                <w:rFonts w:asciiTheme="majorBidi" w:hAnsiTheme="majorBidi" w:cstheme="majorBidi"/>
                <w:b/>
                <w:bCs/>
              </w:rPr>
              <w:t>What type of promotional material is most vital?</w:t>
            </w:r>
          </w:p>
        </w:tc>
        <w:tc>
          <w:tcPr>
            <w:tcW w:w="1435" w:type="dxa"/>
            <w:vMerge w:val="restart"/>
          </w:tcPr>
          <w:p w14:paraId="16C23A22" w14:textId="77777777" w:rsidR="006B5DAB" w:rsidRPr="003E3DC2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343CF4C2" w14:textId="77777777" w:rsidR="006B5DAB" w:rsidRPr="003E3DC2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3E3DC2" w14:paraId="07F2A137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3EBACEDF" w14:textId="77777777" w:rsidR="006B5DAB" w:rsidRPr="003E3DC2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F9F0ECA" w14:textId="77777777" w:rsidR="006B5DAB" w:rsidRPr="003E3DC2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340723B1" w14:textId="77777777" w:rsidR="006B5DAB" w:rsidRPr="003E3DC2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0F0FBA5" w14:textId="77777777" w:rsidR="006B5DAB" w:rsidRPr="003E3DC2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63F1043" w14:textId="39F6D5C4" w:rsidR="005278EB" w:rsidRDefault="005278EB">
      <w:pPr>
        <w:rPr>
          <w:rFonts w:asciiTheme="majorBidi" w:hAnsiTheme="majorBidi" w:cstheme="majorBidi"/>
        </w:rPr>
      </w:pPr>
    </w:p>
    <w:p w14:paraId="4D738609" w14:textId="63E9EC32" w:rsidR="003E3DC2" w:rsidRDefault="003E3DC2">
      <w:pPr>
        <w:rPr>
          <w:rFonts w:asciiTheme="majorBidi" w:hAnsiTheme="majorBidi" w:cstheme="majorBidi"/>
        </w:rPr>
      </w:pPr>
    </w:p>
    <w:p w14:paraId="20172DB5" w14:textId="34412FAD" w:rsidR="003E3DC2" w:rsidRDefault="003E3DC2">
      <w:pPr>
        <w:rPr>
          <w:rFonts w:asciiTheme="majorBidi" w:hAnsiTheme="majorBidi" w:cstheme="majorBidi"/>
        </w:rPr>
      </w:pPr>
    </w:p>
    <w:p w14:paraId="43CEDF28" w14:textId="77777777" w:rsidR="003E3DC2" w:rsidRPr="003E3DC2" w:rsidRDefault="003E3DC2">
      <w:pPr>
        <w:rPr>
          <w:rFonts w:asciiTheme="majorBidi" w:hAnsiTheme="majorBidi" w:cstheme="majorBidi"/>
        </w:rPr>
      </w:pPr>
    </w:p>
    <w:p w14:paraId="3C5F9203" w14:textId="77777777" w:rsidR="00CB036E" w:rsidRPr="003E3DC2" w:rsidRDefault="009B7B94" w:rsidP="009B7B94">
      <w:pPr>
        <w:pStyle w:val="Heading1"/>
      </w:pPr>
      <w:r w:rsidRPr="003E3DC2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3E3DC2" w14:paraId="4BE45CD9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3971555B" w14:textId="77777777" w:rsidR="00C05385" w:rsidRPr="003E3DC2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3E3DC2" w14:paraId="39645E41" w14:textId="77777777" w:rsidTr="003245D8">
        <w:tc>
          <w:tcPr>
            <w:tcW w:w="9540" w:type="dxa"/>
          </w:tcPr>
          <w:p w14:paraId="12CAD40A" w14:textId="77777777" w:rsidR="00C05385" w:rsidRPr="003E3DC2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A3549FE" w14:textId="77777777" w:rsidR="00425267" w:rsidRPr="003E3DC2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3E3DC2" w14:paraId="76C6918B" w14:textId="77777777" w:rsidTr="003245D8">
        <w:tc>
          <w:tcPr>
            <w:tcW w:w="9540" w:type="dxa"/>
          </w:tcPr>
          <w:p w14:paraId="5A80BA4E" w14:textId="77777777" w:rsidR="00C05385" w:rsidRPr="003E3DC2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1778223F" w14:textId="77777777" w:rsidR="00425267" w:rsidRPr="003E3DC2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3E3DC2" w14:paraId="09C34F12" w14:textId="77777777" w:rsidTr="003245D8">
        <w:tc>
          <w:tcPr>
            <w:tcW w:w="9540" w:type="dxa"/>
          </w:tcPr>
          <w:p w14:paraId="3ACA665A" w14:textId="77777777" w:rsidR="00C05385" w:rsidRPr="003E3DC2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1C5510F" w14:textId="77777777" w:rsidR="00425267" w:rsidRPr="003E3DC2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3E3DC2" w14:paraId="73A5E1ED" w14:textId="77777777" w:rsidTr="003245D8">
        <w:tc>
          <w:tcPr>
            <w:tcW w:w="9540" w:type="dxa"/>
          </w:tcPr>
          <w:p w14:paraId="24BD15DF" w14:textId="77777777" w:rsidR="00C05385" w:rsidRPr="003E3DC2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4FCDC8E" w14:textId="77777777" w:rsidR="00425267" w:rsidRPr="003E3DC2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3E3DC2" w14:paraId="453538F5" w14:textId="77777777" w:rsidTr="003245D8">
        <w:tc>
          <w:tcPr>
            <w:tcW w:w="9540" w:type="dxa"/>
          </w:tcPr>
          <w:p w14:paraId="3DD93B58" w14:textId="77777777" w:rsidR="00C05385" w:rsidRPr="003E3DC2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C672F6" w14:textId="77777777" w:rsidR="00425267" w:rsidRPr="003E3DC2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3E3DC2" w14:paraId="7E394775" w14:textId="77777777" w:rsidTr="003245D8">
        <w:trPr>
          <w:trHeight w:val="1655"/>
        </w:trPr>
        <w:tc>
          <w:tcPr>
            <w:tcW w:w="9540" w:type="dxa"/>
          </w:tcPr>
          <w:p w14:paraId="25D6F6EE" w14:textId="77777777" w:rsidR="00C05385" w:rsidRPr="003E3DC2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42CBDFD4" w14:textId="77777777" w:rsidR="00C05385" w:rsidRPr="003E3DC2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25699EA" w14:textId="77777777" w:rsidR="00C05385" w:rsidRPr="003E3DC2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6F5B6DF0" w14:textId="77777777" w:rsidR="00B30CA8" w:rsidRPr="003E3DC2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195786A" w14:textId="77777777" w:rsidR="00C05385" w:rsidRPr="003E3DC2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3E3DC2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3E3DC2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Pr="003E3DC2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 w:rsidRPr="003E3DC2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3E3DC2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3E3DC2">
              <w:rPr>
                <w:rFonts w:asciiTheme="majorBidi" w:hAnsiTheme="majorBidi" w:cstheme="majorBidi"/>
                <w:sz w:val="22"/>
              </w:rPr>
              <w:t>______</w:t>
            </w:r>
            <w:r w:rsidRPr="003E3DC2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7677423F" w14:textId="77777777" w:rsidR="00336B9B" w:rsidRPr="003E3DC2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83556B5" w14:textId="77777777" w:rsidR="008114CB" w:rsidRPr="003E3DC2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3E3DC2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E5F4F" w14:textId="77777777" w:rsidR="005313F9" w:rsidRDefault="005313F9" w:rsidP="00C92255">
      <w:pPr>
        <w:spacing w:after="0" w:line="240" w:lineRule="auto"/>
      </w:pPr>
      <w:r>
        <w:separator/>
      </w:r>
    </w:p>
  </w:endnote>
  <w:endnote w:type="continuationSeparator" w:id="0">
    <w:p w14:paraId="2FBA1001" w14:textId="77777777" w:rsidR="005313F9" w:rsidRDefault="005313F9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74E485" w14:textId="77777777" w:rsidR="00AD510E" w:rsidRDefault="005313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5C0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16FA333" w14:textId="77777777" w:rsidR="00AD510E" w:rsidRDefault="00AD51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191F0" w14:textId="77777777" w:rsidR="005313F9" w:rsidRDefault="005313F9" w:rsidP="00C92255">
      <w:pPr>
        <w:spacing w:after="0" w:line="240" w:lineRule="auto"/>
      </w:pPr>
      <w:r>
        <w:separator/>
      </w:r>
    </w:p>
  </w:footnote>
  <w:footnote w:type="continuationSeparator" w:id="0">
    <w:p w14:paraId="5934ADA3" w14:textId="77777777" w:rsidR="005313F9" w:rsidRDefault="005313F9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774BA"/>
    <w:multiLevelType w:val="hybridMultilevel"/>
    <w:tmpl w:val="4A7AAB8C"/>
    <w:lvl w:ilvl="0" w:tplc="559CBE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27B7C"/>
    <w:multiLevelType w:val="hybridMultilevel"/>
    <w:tmpl w:val="2F3C8D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0EAB5593"/>
    <w:multiLevelType w:val="hybridMultilevel"/>
    <w:tmpl w:val="FDDEC92E"/>
    <w:lvl w:ilvl="0" w:tplc="F2A432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4A7E02"/>
    <w:multiLevelType w:val="hybridMultilevel"/>
    <w:tmpl w:val="9280E37C"/>
    <w:lvl w:ilvl="0" w:tplc="FB92A8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F719BA"/>
    <w:multiLevelType w:val="hybridMultilevel"/>
    <w:tmpl w:val="AD8A11B8"/>
    <w:lvl w:ilvl="0" w:tplc="29341E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1F941E9A"/>
    <w:multiLevelType w:val="hybridMultilevel"/>
    <w:tmpl w:val="20D26F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A44E68"/>
    <w:multiLevelType w:val="hybridMultilevel"/>
    <w:tmpl w:val="6DD4C5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8B14DEF"/>
    <w:multiLevelType w:val="hybridMultilevel"/>
    <w:tmpl w:val="28CA5266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AF6BF2"/>
    <w:multiLevelType w:val="hybridMultilevel"/>
    <w:tmpl w:val="F314CBD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A48377C"/>
    <w:multiLevelType w:val="hybridMultilevel"/>
    <w:tmpl w:val="1D0A933C"/>
    <w:lvl w:ilvl="0" w:tplc="E85A4EC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B186AC0"/>
    <w:multiLevelType w:val="hybridMultilevel"/>
    <w:tmpl w:val="3AB0F2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6162CC"/>
    <w:multiLevelType w:val="hybridMultilevel"/>
    <w:tmpl w:val="DF9AA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58F6BA5"/>
    <w:multiLevelType w:val="multilevel"/>
    <w:tmpl w:val="B15CC0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9720B7D"/>
    <w:multiLevelType w:val="multilevel"/>
    <w:tmpl w:val="DC06620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2D23EAD"/>
    <w:multiLevelType w:val="hybridMultilevel"/>
    <w:tmpl w:val="84B24848"/>
    <w:lvl w:ilvl="0" w:tplc="D214EAE2">
      <w:start w:val="1"/>
      <w:numFmt w:val="lowerLetter"/>
      <w:lvlText w:val="%1."/>
      <w:lvlJc w:val="left"/>
      <w:pPr>
        <w:ind w:left="8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8" w:hanging="360"/>
      </w:pPr>
    </w:lvl>
    <w:lvl w:ilvl="2" w:tplc="0409001B" w:tentative="1">
      <w:start w:val="1"/>
      <w:numFmt w:val="lowerRoman"/>
      <w:lvlText w:val="%3."/>
      <w:lvlJc w:val="right"/>
      <w:pPr>
        <w:ind w:left="2328" w:hanging="180"/>
      </w:pPr>
    </w:lvl>
    <w:lvl w:ilvl="3" w:tplc="0409000F" w:tentative="1">
      <w:start w:val="1"/>
      <w:numFmt w:val="decimal"/>
      <w:lvlText w:val="%4."/>
      <w:lvlJc w:val="left"/>
      <w:pPr>
        <w:ind w:left="3048" w:hanging="360"/>
      </w:pPr>
    </w:lvl>
    <w:lvl w:ilvl="4" w:tplc="04090019" w:tentative="1">
      <w:start w:val="1"/>
      <w:numFmt w:val="lowerLetter"/>
      <w:lvlText w:val="%5."/>
      <w:lvlJc w:val="left"/>
      <w:pPr>
        <w:ind w:left="3768" w:hanging="360"/>
      </w:pPr>
    </w:lvl>
    <w:lvl w:ilvl="5" w:tplc="0409001B" w:tentative="1">
      <w:start w:val="1"/>
      <w:numFmt w:val="lowerRoman"/>
      <w:lvlText w:val="%6."/>
      <w:lvlJc w:val="right"/>
      <w:pPr>
        <w:ind w:left="4488" w:hanging="180"/>
      </w:pPr>
    </w:lvl>
    <w:lvl w:ilvl="6" w:tplc="0409000F" w:tentative="1">
      <w:start w:val="1"/>
      <w:numFmt w:val="decimal"/>
      <w:lvlText w:val="%7."/>
      <w:lvlJc w:val="left"/>
      <w:pPr>
        <w:ind w:left="5208" w:hanging="360"/>
      </w:pPr>
    </w:lvl>
    <w:lvl w:ilvl="7" w:tplc="04090019" w:tentative="1">
      <w:start w:val="1"/>
      <w:numFmt w:val="lowerLetter"/>
      <w:lvlText w:val="%8."/>
      <w:lvlJc w:val="left"/>
      <w:pPr>
        <w:ind w:left="5928" w:hanging="360"/>
      </w:pPr>
    </w:lvl>
    <w:lvl w:ilvl="8" w:tplc="0409001B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34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567486F"/>
    <w:multiLevelType w:val="hybridMultilevel"/>
    <w:tmpl w:val="152C9990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866439C"/>
    <w:multiLevelType w:val="hybridMultilevel"/>
    <w:tmpl w:val="18A02876"/>
    <w:lvl w:ilvl="0" w:tplc="9AA2E9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8C039F6"/>
    <w:multiLevelType w:val="hybridMultilevel"/>
    <w:tmpl w:val="38242596"/>
    <w:lvl w:ilvl="0" w:tplc="A36841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74C1FC5"/>
    <w:multiLevelType w:val="hybridMultilevel"/>
    <w:tmpl w:val="0390E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8572AC2"/>
    <w:multiLevelType w:val="hybridMultilevel"/>
    <w:tmpl w:val="2C7294EA"/>
    <w:lvl w:ilvl="0" w:tplc="960CB5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2D403B6"/>
    <w:multiLevelType w:val="hybridMultilevel"/>
    <w:tmpl w:val="A6242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3CF292C"/>
    <w:multiLevelType w:val="hybridMultilevel"/>
    <w:tmpl w:val="A7A04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5AC1A70"/>
    <w:multiLevelType w:val="hybridMultilevel"/>
    <w:tmpl w:val="8A5A2B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3"/>
  </w:num>
  <w:num w:numId="4">
    <w:abstractNumId w:val="40"/>
  </w:num>
  <w:num w:numId="5">
    <w:abstractNumId w:val="34"/>
  </w:num>
  <w:num w:numId="6">
    <w:abstractNumId w:val="26"/>
  </w:num>
  <w:num w:numId="7">
    <w:abstractNumId w:val="5"/>
  </w:num>
  <w:num w:numId="8">
    <w:abstractNumId w:val="10"/>
  </w:num>
  <w:num w:numId="9">
    <w:abstractNumId w:val="39"/>
  </w:num>
  <w:num w:numId="10">
    <w:abstractNumId w:val="43"/>
  </w:num>
  <w:num w:numId="11">
    <w:abstractNumId w:val="27"/>
  </w:num>
  <w:num w:numId="12">
    <w:abstractNumId w:val="29"/>
  </w:num>
  <w:num w:numId="13">
    <w:abstractNumId w:val="25"/>
  </w:num>
  <w:num w:numId="14">
    <w:abstractNumId w:val="41"/>
  </w:num>
  <w:num w:numId="15">
    <w:abstractNumId w:val="7"/>
  </w:num>
  <w:num w:numId="16">
    <w:abstractNumId w:val="49"/>
  </w:num>
  <w:num w:numId="17">
    <w:abstractNumId w:val="24"/>
  </w:num>
  <w:num w:numId="18">
    <w:abstractNumId w:val="31"/>
  </w:num>
  <w:num w:numId="19">
    <w:abstractNumId w:val="42"/>
  </w:num>
  <w:num w:numId="20">
    <w:abstractNumId w:val="17"/>
  </w:num>
  <w:num w:numId="21">
    <w:abstractNumId w:val="12"/>
  </w:num>
  <w:num w:numId="22">
    <w:abstractNumId w:val="32"/>
  </w:num>
  <w:num w:numId="23">
    <w:abstractNumId w:val="38"/>
  </w:num>
  <w:num w:numId="24">
    <w:abstractNumId w:val="8"/>
  </w:num>
  <w:num w:numId="25">
    <w:abstractNumId w:val="6"/>
  </w:num>
  <w:num w:numId="26">
    <w:abstractNumId w:val="16"/>
  </w:num>
  <w:num w:numId="27">
    <w:abstractNumId w:val="35"/>
  </w:num>
  <w:num w:numId="28">
    <w:abstractNumId w:val="47"/>
  </w:num>
  <w:num w:numId="29">
    <w:abstractNumId w:val="44"/>
  </w:num>
  <w:num w:numId="30">
    <w:abstractNumId w:val="14"/>
  </w:num>
  <w:num w:numId="31">
    <w:abstractNumId w:val="2"/>
  </w:num>
  <w:num w:numId="32">
    <w:abstractNumId w:val="33"/>
  </w:num>
  <w:num w:numId="33">
    <w:abstractNumId w:val="13"/>
  </w:num>
  <w:num w:numId="34">
    <w:abstractNumId w:val="4"/>
  </w:num>
  <w:num w:numId="35">
    <w:abstractNumId w:val="11"/>
  </w:num>
  <w:num w:numId="36">
    <w:abstractNumId w:val="46"/>
  </w:num>
  <w:num w:numId="37">
    <w:abstractNumId w:val="0"/>
  </w:num>
  <w:num w:numId="38">
    <w:abstractNumId w:val="37"/>
  </w:num>
  <w:num w:numId="39">
    <w:abstractNumId w:val="30"/>
  </w:num>
  <w:num w:numId="40">
    <w:abstractNumId w:val="48"/>
  </w:num>
  <w:num w:numId="41">
    <w:abstractNumId w:val="45"/>
  </w:num>
  <w:num w:numId="42">
    <w:abstractNumId w:val="9"/>
  </w:num>
  <w:num w:numId="43">
    <w:abstractNumId w:val="28"/>
  </w:num>
  <w:num w:numId="44">
    <w:abstractNumId w:val="22"/>
  </w:num>
  <w:num w:numId="45">
    <w:abstractNumId w:val="20"/>
  </w:num>
  <w:num w:numId="46">
    <w:abstractNumId w:val="36"/>
  </w:num>
  <w:num w:numId="47">
    <w:abstractNumId w:val="15"/>
  </w:num>
  <w:num w:numId="48">
    <w:abstractNumId w:val="18"/>
  </w:num>
  <w:num w:numId="49">
    <w:abstractNumId w:val="19"/>
  </w:num>
  <w:num w:numId="50">
    <w:abstractNumId w:val="2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A7CAA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2659B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1CB9"/>
    <w:rsid w:val="00177B5F"/>
    <w:rsid w:val="00180746"/>
    <w:rsid w:val="001821E9"/>
    <w:rsid w:val="00182DB5"/>
    <w:rsid w:val="0018448E"/>
    <w:rsid w:val="00187A3F"/>
    <w:rsid w:val="001952A0"/>
    <w:rsid w:val="001A7788"/>
    <w:rsid w:val="001B20A8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6819"/>
    <w:rsid w:val="00276BCD"/>
    <w:rsid w:val="002778A2"/>
    <w:rsid w:val="00280AF3"/>
    <w:rsid w:val="00284F3D"/>
    <w:rsid w:val="002864EE"/>
    <w:rsid w:val="00292233"/>
    <w:rsid w:val="00292AA0"/>
    <w:rsid w:val="00294355"/>
    <w:rsid w:val="00295C0C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C6CB8"/>
    <w:rsid w:val="003D30DF"/>
    <w:rsid w:val="003D39FF"/>
    <w:rsid w:val="003E3DC2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2F23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13F9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56F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E7F5C"/>
    <w:rsid w:val="005F071B"/>
    <w:rsid w:val="005F2BE7"/>
    <w:rsid w:val="00607C6E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4B42"/>
    <w:rsid w:val="00825686"/>
    <w:rsid w:val="008263D2"/>
    <w:rsid w:val="00827A96"/>
    <w:rsid w:val="00830A75"/>
    <w:rsid w:val="00833254"/>
    <w:rsid w:val="008354AE"/>
    <w:rsid w:val="00835D50"/>
    <w:rsid w:val="008422AC"/>
    <w:rsid w:val="008457C4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97185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E12B4"/>
    <w:rsid w:val="009F2850"/>
    <w:rsid w:val="009F6786"/>
    <w:rsid w:val="00A01EE4"/>
    <w:rsid w:val="00A024F2"/>
    <w:rsid w:val="00A1003E"/>
    <w:rsid w:val="00A12997"/>
    <w:rsid w:val="00A14DB7"/>
    <w:rsid w:val="00A16313"/>
    <w:rsid w:val="00A17BED"/>
    <w:rsid w:val="00A2511C"/>
    <w:rsid w:val="00A2773F"/>
    <w:rsid w:val="00A31A5C"/>
    <w:rsid w:val="00A35EC5"/>
    <w:rsid w:val="00A408E1"/>
    <w:rsid w:val="00A41E4E"/>
    <w:rsid w:val="00A465CF"/>
    <w:rsid w:val="00A46940"/>
    <w:rsid w:val="00A54BF5"/>
    <w:rsid w:val="00A65D22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D1811"/>
    <w:rsid w:val="00AD510E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3BD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C0CBC"/>
    <w:rsid w:val="00BC0D24"/>
    <w:rsid w:val="00BC4BCA"/>
    <w:rsid w:val="00BC59EF"/>
    <w:rsid w:val="00BD1895"/>
    <w:rsid w:val="00BD1B0D"/>
    <w:rsid w:val="00BD3491"/>
    <w:rsid w:val="00BD5101"/>
    <w:rsid w:val="00BE1E16"/>
    <w:rsid w:val="00BE3275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7CEE"/>
    <w:rsid w:val="00C42E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1E43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971A4"/>
    <w:rsid w:val="00D97F4F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B4C38"/>
    <w:rsid w:val="00EC0675"/>
    <w:rsid w:val="00EC1D8C"/>
    <w:rsid w:val="00EC5DCF"/>
    <w:rsid w:val="00ED0505"/>
    <w:rsid w:val="00ED076B"/>
    <w:rsid w:val="00ED0D9B"/>
    <w:rsid w:val="00ED2154"/>
    <w:rsid w:val="00ED2FEF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176B2"/>
    <w:rsid w:val="00F233A4"/>
    <w:rsid w:val="00F234A7"/>
    <w:rsid w:val="00F257D8"/>
    <w:rsid w:val="00F259A8"/>
    <w:rsid w:val="00F27F11"/>
    <w:rsid w:val="00F31DDC"/>
    <w:rsid w:val="00F344E8"/>
    <w:rsid w:val="00F35F69"/>
    <w:rsid w:val="00F367F3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5F80B"/>
  <w15:docId w15:val="{36032532-3E91-420D-942E-D5729E980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F4F"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F3BD78-59F0-4E35-9C84-03D74A90C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649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Dr Zeeshan</cp:lastModifiedBy>
  <cp:revision>2</cp:revision>
  <dcterms:created xsi:type="dcterms:W3CDTF">2021-12-14T13:34:00Z</dcterms:created>
  <dcterms:modified xsi:type="dcterms:W3CDTF">2021-12-14T13:34:00Z</dcterms:modified>
</cp:coreProperties>
</file>